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onics</w:t>
      </w:r>
      <w:r>
        <w:t xml:space="preserve"> </w:t>
      </w:r>
      <w:r>
        <w:t xml:space="preserve">Engineer</w:t>
      </w:r>
    </w:p>
    <w:bookmarkStart w:id="20" w:name="X6cfd8c540d37f509202224a70629297fbc62b6b"/>
    <w:p>
      <w:pPr>
        <w:pStyle w:val="Heading1"/>
      </w:pPr>
      <w:r>
        <w:t xml:space="preserve">Personal Statement for Electronics Engineer Position</w:t>
      </w:r>
    </w:p>
    <w:p>
      <w:pPr>
        <w:pStyle w:val="FirstParagraph"/>
      </w:pPr>
      <w:r>
        <w:t xml:space="preserve">As a dedicated and forward-thinking Electronics Engineer with a profound commitment to technological advancement and sustainable development, I am excited to present my Personal Statement for career opportunities within Algeria, specifically in the dynamic hub of Algiers. My academic foundation, practical experience, and deep appreciation for Algeria's evolving technological landscape position me as an ideal candidate ready to contribute meaningfully to the nation’s engineering progress. Having closely followed Algeria’s strategic initiatives like Vision 2030 and its focus on digital transformation, I am eager to apply my expertise directly within the vibrant ecosystem of Algiers—a city that symbolizes both Algeria’s rich heritage and its ambitious future.</w:t>
      </w:r>
    </w:p>
    <w:p>
      <w:pPr>
        <w:pStyle w:val="BodyText"/>
      </w:pPr>
      <w:r>
        <w:t xml:space="preserve">My journey in electronics engineering began during my Bachelor’s degree in Electrical and Electronics Engineering at the University of Science and Technology Houari Boumediene (USTHB) in Algiers, where I graduated with honors. This program immersed me not only in core principles—such as analog and digital circuit design, signal processing, microcontroller systems, and embedded programming—but also instilled a strong sense of civic responsibility towards Algeria’s technological growth. Courses like 'Renewable Energy Systems' and 'Telecommunications Engineering' directly aligned with national priorities for energy security and digital infrastructure expansion in cities like Algiers. My final-year project focused on designing a low-cost solar-powered water purification system, optimizing efficiency for arid climates common across Algeria, which reinforced my belief that engineering solutions must be contextually relevant to local challenges.</w:t>
      </w:r>
    </w:p>
    <w:p>
      <w:pPr>
        <w:pStyle w:val="BodyText"/>
      </w:pPr>
      <w:r>
        <w:t xml:space="preserve">Beyond academia, I gained hands-on experience through a six-month internship at EDF Algérie’s R&amp;D division in Algiers. There, I contributed to optimizing smart grid components for urban energy distribution networks—critical infrastructure for a growing metropolis like Algiers facing rising electricity demands. My work involved prototyping fault-detection circuits using STM32 microcontrollers and analyzing data from IoT sensors deployed across the city’s power grid. This experience taught me the importance of reliability in engineering solutions within complex, high-stakes environments. I also collaborated with a cross-functional team to develop a mobile application for real-time energy monitoring, which was piloted in several Algiers neighborhoods. Witnessing firsthand how technology could enhance public utility services deepened my resolve to serve Algeria’s urban centers through innovation.</w:t>
      </w:r>
    </w:p>
    <w:p>
      <w:pPr>
        <w:pStyle w:val="BodyText"/>
      </w:pPr>
      <w:r>
        <w:t xml:space="preserve">My technical proficiency spans hardware design (PCB layout with Altium Designer), firmware development (C/C++ for ARM Cortex-M), and system integration. I am adept at troubleshooting complex electronics systems under resource-constrained conditions—a skill I honed while volunteering to repair medical devices at a community health center in Algiers’ Bab Ezzouar district. This project highlighted how accessible engineering solutions can directly improve quality of life for Algerian citizens, a value that resonates with my professional ethos. Furthermore, I actively pursue continuous learning through certifications such as the</w:t>
      </w:r>
      <w:r>
        <w:t xml:space="preserve"> </w:t>
      </w:r>
      <w:r>
        <w:rPr>
          <w:iCs/>
          <w:i/>
        </w:rPr>
        <w:t xml:space="preserve">Professional Certificate in Embedded Systems</w:t>
      </w:r>
      <w:r>
        <w:t xml:space="preserve"> </w:t>
      </w:r>
      <w:r>
        <w:t xml:space="preserve">from Coursera and participation in workshops hosted by the Algerian Association of Electrical Engineers (AAE), ensuring my skills remain current with global best practices.</w:t>
      </w:r>
    </w:p>
    <w:p>
      <w:pPr>
        <w:pStyle w:val="BodyText"/>
      </w:pPr>
      <w:r>
        <w:t xml:space="preserve">What truly sets me apart is my unwavering commitment to applying Electronics Engineering expertise within Algeria’s unique socio-technical context. I understand that Algiers—strategically positioned at the crossroads of Africa and Europe—requires engineering solutions tailored to local climate, infrastructure limitations, and cultural needs. For instance, designing robust wireless communication systems resilient to dust storms (common in the region) or creating energy-efficient electronics for Algeria’s expanding industrial zones are not just technical challenges but societal imperatives. My familiarity with Algerian standards like</w:t>
      </w:r>
      <w:r>
        <w:t xml:space="preserve"> </w:t>
      </w:r>
      <w:r>
        <w:rPr>
          <w:iCs/>
          <w:i/>
        </w:rPr>
        <w:t xml:space="preserve">Normes Algériennes de l'Électricité (NAE)</w:t>
      </w:r>
      <w:r>
        <w:t xml:space="preserve"> </w:t>
      </w:r>
      <w:r>
        <w:t xml:space="preserve">and my fluency in Arabic and French further enable seamless collaboration with local stakeholders, from government agencies to community organizations across Algiers.</w:t>
      </w:r>
    </w:p>
    <w:p>
      <w:pPr>
        <w:pStyle w:val="BodyText"/>
      </w:pPr>
      <w:r>
        <w:t xml:space="preserve">I am particularly inspired by Algeria’s investments in digital infrastructure—such as the national 5G rollout and smart city initiatives—and see immense potential for Electronics Engineers to drive tangible impact. In Algiers, where rapid urbanization strains existing systems, my background in IoT and energy-efficient electronics aligns perfectly with projects like the</w:t>
      </w:r>
      <w:r>
        <w:t xml:space="preserve"> </w:t>
      </w:r>
      <w:r>
        <w:rPr>
          <w:iCs/>
          <w:i/>
        </w:rPr>
        <w:t xml:space="preserve">Smart Algiers City Project</w:t>
      </w:r>
      <w:r>
        <w:t xml:space="preserve">. I envision contributing to developing sensor networks for traffic management or sustainable building automation, directly supporting Algeria’s goal of becoming a regional tech leader. My long-term aspiration is to mentor emerging engineers within Algeria, fostering a pipeline of talent that can tackle challenges specific to our nation’s development trajectory.</w:t>
      </w:r>
    </w:p>
    <w:p>
      <w:pPr>
        <w:pStyle w:val="BodyText"/>
      </w:pPr>
      <w:r>
        <w:t xml:space="preserve">The opportunity to serve as an Electronics Engineer in Algiers represents more than just a career step; it is a chance to give back to the country that shaped my professional identity. Having grown up in Algiers, I am acutely aware of the transformative power of technology—from bridging rural connectivity gaps to modernizing our capital’s public transport. My technical skills are complemented by an entrepreneurial mindset and deep respect for Algerian culture, which I believe fosters innovation that is both cutting-edge and culturally grounded. I am eager to bring my passion for electronics engineering to a dynamic organization in Algiers where I can collaborate on projects that strengthen Algeria’s technological sovereignty and improve daily life for its citizens.</w:t>
      </w:r>
    </w:p>
    <w:p>
      <w:pPr>
        <w:pStyle w:val="BodyText"/>
      </w:pPr>
      <w:r>
        <w:t xml:space="preserve">In conclusion, my blend of academic rigor, hands-on experience, and unwavering dedication to Algeria’s progress makes me an ideal candidate for the Electronics Engineer role. I am confident that my expertise in designing resilient, context-aware electronic systems will contribute significantly to Algiers’ technological evolution. I look forward to discussing how my vision for innovative electronics engineering can support Algeria’s ambitions and help shape a more connected, sustainable future right here in Algiers.</w:t>
      </w:r>
    </w:p>
    <w:p>
      <w:pPr>
        <w:pStyle w:val="BodyText"/>
      </w:pPr>
      <w:r>
        <w:t xml:space="preserve">— Prepared with sincere dedication to the advancement of Electronics Engineering in Alger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onics Engineer</dc:title>
  <dc:creator/>
  <dc:language>en</dc:language>
  <cp:keywords/>
  <dcterms:created xsi:type="dcterms:W3CDTF">2026-04-24T13:27:58Z</dcterms:created>
  <dcterms:modified xsi:type="dcterms:W3CDTF">2026-04-24T13:27:58Z</dcterms:modified>
</cp:coreProperties>
</file>

<file path=docProps/custom.xml><?xml version="1.0" encoding="utf-8"?>
<Properties xmlns="http://schemas.openxmlformats.org/officeDocument/2006/custom-properties" xmlns:vt="http://schemas.openxmlformats.org/officeDocument/2006/docPropsVTypes"/>
</file>